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f24007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6f65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ac96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83999d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a2cb391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33Z</dcterms:created>
  <dcterms:modified xsi:type="dcterms:W3CDTF">2018-05-10T09:44:33Z</dcterms:modified>
</cp:coreProperties>
</file>